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01629D7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</w:t>
      </w:r>
      <w:r w:rsidR="00C21C0B">
        <w:t>2-0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947E864" w14:textId="55DC90E7" w:rsidR="001C04F8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0801784" w:history="1">
            <w:r w:rsidR="001C04F8" w:rsidRPr="001D7783">
              <w:rPr>
                <w:rStyle w:val="Hyperlink"/>
                <w:noProof/>
              </w:rPr>
              <w:t>Motivation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84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1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66AB2429" w14:textId="264CA8A0" w:rsidR="001C04F8" w:rsidRDefault="00000000">
          <w:pPr>
            <w:pStyle w:val="TOC1"/>
            <w:rPr>
              <w:rFonts w:eastAsiaTheme="minorEastAsia"/>
              <w:noProof/>
            </w:rPr>
          </w:pPr>
          <w:hyperlink w:anchor="_Toc120801785" w:history="1">
            <w:r w:rsidR="001C04F8" w:rsidRPr="001D7783">
              <w:rPr>
                <w:rStyle w:val="Hyperlink"/>
                <w:noProof/>
              </w:rPr>
              <w:t>Bugs fixed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85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1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4E971EF2" w14:textId="132723DD" w:rsidR="001C04F8" w:rsidRDefault="00000000">
          <w:pPr>
            <w:pStyle w:val="TOC1"/>
            <w:rPr>
              <w:rFonts w:eastAsiaTheme="minorEastAsia"/>
              <w:noProof/>
            </w:rPr>
          </w:pPr>
          <w:hyperlink w:anchor="_Toc120801786" w:history="1">
            <w:r w:rsidR="001C04F8" w:rsidRPr="001D7783">
              <w:rPr>
                <w:rStyle w:val="Hyperlink"/>
                <w:noProof/>
              </w:rPr>
              <w:t>Improvements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86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1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168B12E4" w14:textId="3DD02D22" w:rsidR="001C04F8" w:rsidRDefault="00000000">
          <w:pPr>
            <w:pStyle w:val="TOC1"/>
            <w:rPr>
              <w:rFonts w:eastAsiaTheme="minorEastAsia"/>
              <w:noProof/>
            </w:rPr>
          </w:pPr>
          <w:hyperlink w:anchor="_Toc120801787" w:history="1">
            <w:r w:rsidR="001C04F8" w:rsidRPr="001D7783">
              <w:rPr>
                <w:rStyle w:val="Hyperlink"/>
                <w:noProof/>
              </w:rPr>
              <w:t>Documentation changes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87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2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70607AA9" w14:textId="5D70D729" w:rsidR="001C04F8" w:rsidRDefault="00000000">
          <w:pPr>
            <w:pStyle w:val="TOC1"/>
            <w:rPr>
              <w:rFonts w:eastAsiaTheme="minorEastAsia"/>
              <w:noProof/>
            </w:rPr>
          </w:pPr>
          <w:hyperlink w:anchor="_Toc120801788" w:history="1">
            <w:r w:rsidR="001C04F8" w:rsidRPr="001D7783">
              <w:rPr>
                <w:rStyle w:val="Hyperlink"/>
                <w:noProof/>
              </w:rPr>
              <w:t>Messages that should be defined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88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2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404E8A53" w14:textId="760982F1" w:rsidR="001C04F8" w:rsidRDefault="00000000">
          <w:pPr>
            <w:pStyle w:val="TOC1"/>
            <w:rPr>
              <w:rFonts w:eastAsiaTheme="minorEastAsia"/>
              <w:noProof/>
            </w:rPr>
          </w:pPr>
          <w:hyperlink w:anchor="_Toc120801789" w:history="1">
            <w:r w:rsidR="001C04F8" w:rsidRPr="001D7783">
              <w:rPr>
                <w:rStyle w:val="Hyperlink"/>
                <w:noProof/>
              </w:rPr>
              <w:t>How to find any application using the Monitoring menu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89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3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201D5F68" w14:textId="12C5EE82" w:rsidR="001C04F8" w:rsidRDefault="00000000">
          <w:pPr>
            <w:pStyle w:val="TOC1"/>
            <w:rPr>
              <w:rFonts w:eastAsiaTheme="minorEastAsia"/>
              <w:noProof/>
            </w:rPr>
          </w:pPr>
          <w:hyperlink w:anchor="_Toc120801790" w:history="1">
            <w:r w:rsidR="001C04F8" w:rsidRPr="001D7783">
              <w:rPr>
                <w:rStyle w:val="Hyperlink"/>
                <w:noProof/>
              </w:rPr>
              <w:t>Disclaimer</w:t>
            </w:r>
            <w:r w:rsidR="001C04F8">
              <w:rPr>
                <w:noProof/>
                <w:webHidden/>
              </w:rPr>
              <w:tab/>
            </w:r>
            <w:r w:rsidR="001C04F8">
              <w:rPr>
                <w:noProof/>
                <w:webHidden/>
              </w:rPr>
              <w:fldChar w:fldCharType="begin"/>
            </w:r>
            <w:r w:rsidR="001C04F8">
              <w:rPr>
                <w:noProof/>
                <w:webHidden/>
              </w:rPr>
              <w:instrText xml:space="preserve"> PAGEREF _Toc120801790 \h </w:instrText>
            </w:r>
            <w:r w:rsidR="001C04F8">
              <w:rPr>
                <w:noProof/>
                <w:webHidden/>
              </w:rPr>
            </w:r>
            <w:r w:rsidR="001C04F8">
              <w:rPr>
                <w:noProof/>
                <w:webHidden/>
              </w:rPr>
              <w:fldChar w:fldCharType="separate"/>
            </w:r>
            <w:r w:rsidR="001C04F8">
              <w:rPr>
                <w:noProof/>
                <w:webHidden/>
              </w:rPr>
              <w:t>4</w:t>
            </w:r>
            <w:r w:rsidR="001C04F8">
              <w:rPr>
                <w:noProof/>
                <w:webHidden/>
              </w:rPr>
              <w:fldChar w:fldCharType="end"/>
            </w:r>
          </w:hyperlink>
        </w:p>
        <w:p w14:paraId="25824E24" w14:textId="21E1D6AD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2E98F64" w14:textId="763F49DD" w:rsidR="00B70272" w:rsidRDefault="00410E84" w:rsidP="00CE14FA">
      <w:pPr>
        <w:pStyle w:val="Heading1"/>
      </w:pPr>
      <w:bookmarkStart w:id="0" w:name="_Toc120801784"/>
      <w:r w:rsidRPr="004535BB">
        <w:t>Motivation</w:t>
      </w:r>
      <w:bookmarkEnd w:id="0"/>
      <w:r w:rsidR="00D6536B">
        <w:t xml:space="preserve"> </w:t>
      </w:r>
    </w:p>
    <w:p w14:paraId="53B5B62E" w14:textId="6444A93A" w:rsidR="00CE14FA" w:rsidRDefault="00CE14FA" w:rsidP="00CE14FA">
      <w:r>
        <w:tab/>
        <w:t xml:space="preserve">The main motivations </w:t>
      </w:r>
      <w:r w:rsidR="007F36C9">
        <w:t>for</w:t>
      </w:r>
      <w:r>
        <w:t xml:space="preserve"> this release are:</w:t>
      </w:r>
    </w:p>
    <w:p w14:paraId="3BC45AD2" w14:textId="5665066A" w:rsidR="00CE14FA" w:rsidRDefault="00CE14FA" w:rsidP="00CE14FA">
      <w:pPr>
        <w:pStyle w:val="ListParagraph"/>
        <w:numPr>
          <w:ilvl w:val="0"/>
          <w:numId w:val="7"/>
        </w:numPr>
      </w:pPr>
      <w:r>
        <w:t>Bug fixing</w:t>
      </w:r>
    </w:p>
    <w:p w14:paraId="3B251DF7" w14:textId="6F58C682" w:rsidR="00CE14FA" w:rsidRDefault="00CE14FA" w:rsidP="00CE14FA">
      <w:pPr>
        <w:pStyle w:val="ListParagraph"/>
        <w:numPr>
          <w:ilvl w:val="0"/>
          <w:numId w:val="7"/>
        </w:numPr>
      </w:pPr>
      <w:r>
        <w:t>Improvements in workflow processes</w:t>
      </w:r>
    </w:p>
    <w:p w14:paraId="5B13D24C" w14:textId="01954676" w:rsidR="00CE14FA" w:rsidRDefault="00CE14FA" w:rsidP="00CE14FA">
      <w:pPr>
        <w:pStyle w:val="ListParagraph"/>
        <w:numPr>
          <w:ilvl w:val="0"/>
          <w:numId w:val="7"/>
        </w:numPr>
      </w:pPr>
      <w:r>
        <w:t>Rebranding to OpenMRIS</w:t>
      </w:r>
    </w:p>
    <w:p w14:paraId="75019579" w14:textId="17114610" w:rsidR="00CE14FA" w:rsidRDefault="00CE14FA" w:rsidP="00CE14FA">
      <w:pPr>
        <w:pStyle w:val="ListParagraph"/>
        <w:numPr>
          <w:ilvl w:val="0"/>
          <w:numId w:val="7"/>
        </w:numPr>
      </w:pPr>
      <w:r>
        <w:t>Redmine issues</w:t>
      </w:r>
    </w:p>
    <w:p w14:paraId="69DB443B" w14:textId="22491683" w:rsidR="00CE14FA" w:rsidRDefault="00CE14FA" w:rsidP="00CE14FA">
      <w:pPr>
        <w:pStyle w:val="ListParagraph"/>
        <w:numPr>
          <w:ilvl w:val="0"/>
          <w:numId w:val="7"/>
        </w:numPr>
      </w:pPr>
      <w:r>
        <w:t>Monthly routine QA test</w:t>
      </w:r>
      <w:r w:rsidR="00BF41C2">
        <w:t>ing</w:t>
      </w:r>
      <w:r>
        <w:t xml:space="preserve"> to find possible regress errors in workflow implementations</w:t>
      </w:r>
    </w:p>
    <w:p w14:paraId="47569339" w14:textId="391CFB99" w:rsidR="00CE14FA" w:rsidRPr="00CE14FA" w:rsidRDefault="00CE14FA" w:rsidP="00CE14FA">
      <w:pPr>
        <w:pStyle w:val="ListParagraph"/>
        <w:numPr>
          <w:ilvl w:val="0"/>
          <w:numId w:val="7"/>
        </w:numPr>
      </w:pPr>
      <w:r>
        <w:t>Assess</w:t>
      </w:r>
      <w:r w:rsidR="00BF41C2">
        <w:t>ing</w:t>
      </w:r>
      <w:r>
        <w:t xml:space="preserve"> </w:t>
      </w:r>
      <w:r w:rsidR="007F36C9">
        <w:t xml:space="preserve">the </w:t>
      </w:r>
      <w:r>
        <w:t>possibility of concurrent activities in the workflow</w:t>
      </w:r>
    </w:p>
    <w:p w14:paraId="7D6DBEAB" w14:textId="7A213ACC" w:rsidR="008D1801" w:rsidRDefault="00697458" w:rsidP="00A528D6">
      <w:r>
        <w:tab/>
      </w:r>
    </w:p>
    <w:p w14:paraId="19F9BED3" w14:textId="2F2758EE" w:rsidR="00C12DF1" w:rsidRDefault="00512E62" w:rsidP="00F201A4">
      <w:pPr>
        <w:pStyle w:val="Heading1"/>
      </w:pPr>
      <w:bookmarkStart w:id="1" w:name="_Toc120801785"/>
      <w:r>
        <w:t>Bugs fixed</w:t>
      </w:r>
      <w:bookmarkEnd w:id="1"/>
    </w:p>
    <w:p w14:paraId="138B758F" w14:textId="6E3E2E3D" w:rsidR="00F16165" w:rsidRPr="00CE14FA" w:rsidRDefault="00A45C3D" w:rsidP="00CE14FA">
      <w:pPr>
        <w:pStyle w:val="ListParagraph"/>
        <w:numPr>
          <w:ilvl w:val="0"/>
          <w:numId w:val="8"/>
        </w:numPr>
      </w:pPr>
      <w:r w:rsidRPr="00CE14FA">
        <w:t>Deadlock in DWH Update</w:t>
      </w:r>
      <w:r w:rsidR="00CE14FA" w:rsidRPr="00CE14FA">
        <w:t xml:space="preserve"> has been resolved</w:t>
      </w:r>
    </w:p>
    <w:p w14:paraId="40A3FD6E" w14:textId="0AE7A4AC" w:rsidR="00CE14FA" w:rsidRDefault="00CE14FA" w:rsidP="00CE14FA">
      <w:pPr>
        <w:pStyle w:val="ListParagraph"/>
        <w:numPr>
          <w:ilvl w:val="0"/>
          <w:numId w:val="8"/>
        </w:numPr>
      </w:pPr>
      <w:r w:rsidRPr="00CE14FA">
        <w:t xml:space="preserve">Too strict workflow configuration rules have been relaxed. </w:t>
      </w:r>
    </w:p>
    <w:p w14:paraId="73A50F28" w14:textId="27ECFB25" w:rsidR="00CE14FA" w:rsidRDefault="007F36C9" w:rsidP="00CE14FA">
      <w:pPr>
        <w:pStyle w:val="ListParagraph"/>
        <w:numPr>
          <w:ilvl w:val="0"/>
          <w:numId w:val="8"/>
        </w:numPr>
      </w:pPr>
      <w:r>
        <w:t xml:space="preserve">The </w:t>
      </w:r>
      <w:r w:rsidR="00CE14FA">
        <w:t>OpenMRIS logo has been improved</w:t>
      </w:r>
    </w:p>
    <w:p w14:paraId="551FA225" w14:textId="496B76C2" w:rsidR="00CE14FA" w:rsidRDefault="00CE14FA" w:rsidP="00CE14FA">
      <w:pPr>
        <w:pStyle w:val="ListParagraph"/>
        <w:numPr>
          <w:ilvl w:val="0"/>
          <w:numId w:val="8"/>
        </w:numPr>
      </w:pPr>
      <w:r>
        <w:t xml:space="preserve">The right mouse cursor shape has been implemented for </w:t>
      </w:r>
      <w:r w:rsidR="007F36C9">
        <w:t xml:space="preserve">the </w:t>
      </w:r>
      <w:r>
        <w:t>“logout” menu (#1571)</w:t>
      </w:r>
    </w:p>
    <w:p w14:paraId="2B01842A" w14:textId="77777777" w:rsidR="00CE14FA" w:rsidRPr="00CE14FA" w:rsidRDefault="00CE14FA" w:rsidP="00F16165"/>
    <w:p w14:paraId="12CFEBB0" w14:textId="71F8D50F" w:rsidR="00F201A4" w:rsidRDefault="00F16DFC" w:rsidP="00F201A4">
      <w:pPr>
        <w:pStyle w:val="Heading1"/>
      </w:pPr>
      <w:bookmarkStart w:id="2" w:name="_Toc120801786"/>
      <w:r>
        <w:t>Improvements</w:t>
      </w:r>
      <w:bookmarkEnd w:id="2"/>
    </w:p>
    <w:p w14:paraId="067DECC7" w14:textId="3AB7D2C8" w:rsidR="00B45B66" w:rsidRDefault="00B45B66" w:rsidP="00BF41C2">
      <w:pPr>
        <w:pStyle w:val="ListParagraph"/>
        <w:numPr>
          <w:ilvl w:val="0"/>
          <w:numId w:val="9"/>
        </w:numPr>
      </w:pPr>
      <w:r>
        <w:t xml:space="preserve">Disable submitting more than one modification/deregistration workflow for </w:t>
      </w:r>
      <w:r w:rsidR="007F36C9">
        <w:t xml:space="preserve">the </w:t>
      </w:r>
      <w:r>
        <w:t>same object (#1548, #1524)</w:t>
      </w:r>
    </w:p>
    <w:p w14:paraId="1DEAC09E" w14:textId="7A662285" w:rsidR="00CE14FA" w:rsidRDefault="007F36C9" w:rsidP="00BF41C2">
      <w:pPr>
        <w:pStyle w:val="ListParagraph"/>
        <w:numPr>
          <w:ilvl w:val="0"/>
          <w:numId w:val="9"/>
        </w:numPr>
      </w:pPr>
      <w:r>
        <w:t>The f</w:t>
      </w:r>
      <w:r w:rsidR="00CE14FA">
        <w:t>eature that allows</w:t>
      </w:r>
      <w:r w:rsidR="00B45B66">
        <w:t xml:space="preserve"> Supervisor, Secretary</w:t>
      </w:r>
      <w:r>
        <w:t>,</w:t>
      </w:r>
      <w:r w:rsidR="00B45B66">
        <w:t xml:space="preserve"> and Moderator</w:t>
      </w:r>
      <w:r w:rsidR="00CE14FA">
        <w:t xml:space="preserve"> </w:t>
      </w:r>
      <w:r>
        <w:t xml:space="preserve">to </w:t>
      </w:r>
      <w:r w:rsidR="00CE14FA">
        <w:t>find any application in the database</w:t>
      </w:r>
      <w:r w:rsidR="00B45B66">
        <w:t xml:space="preserve"> (see below)</w:t>
      </w:r>
    </w:p>
    <w:p w14:paraId="71106CF5" w14:textId="18DCCA00" w:rsidR="00CE14FA" w:rsidRDefault="00CE14FA" w:rsidP="00BF41C2">
      <w:pPr>
        <w:pStyle w:val="ListParagraph"/>
        <w:numPr>
          <w:ilvl w:val="0"/>
          <w:numId w:val="9"/>
        </w:numPr>
      </w:pPr>
      <w:r>
        <w:t>Configurable mail message text after workflow activity completion</w:t>
      </w:r>
      <w:r w:rsidR="00B45B66">
        <w:t xml:space="preserve"> (#1551)</w:t>
      </w:r>
    </w:p>
    <w:p w14:paraId="693E2D00" w14:textId="718EB4AD" w:rsidR="00B45B66" w:rsidRDefault="00B45B66" w:rsidP="00BF41C2">
      <w:pPr>
        <w:pStyle w:val="ListParagraph"/>
        <w:numPr>
          <w:ilvl w:val="0"/>
          <w:numId w:val="9"/>
        </w:numPr>
      </w:pPr>
      <w:r>
        <w:t>Data validation notification accessibility has been improved (#</w:t>
      </w:r>
      <w:r w:rsidR="00BF41C2">
        <w:t>1527)</w:t>
      </w:r>
      <w:r>
        <w:t xml:space="preserve"> </w:t>
      </w:r>
    </w:p>
    <w:p w14:paraId="0AB65447" w14:textId="25E0F93C" w:rsidR="003725C3" w:rsidRDefault="003725C3" w:rsidP="00BF41C2">
      <w:pPr>
        <w:pStyle w:val="ListParagraph"/>
        <w:numPr>
          <w:ilvl w:val="0"/>
          <w:numId w:val="9"/>
        </w:numPr>
      </w:pPr>
      <w:r>
        <w:t>A typeface “</w:t>
      </w:r>
      <w:proofErr w:type="spellStart"/>
      <w:r>
        <w:t>Evolventa</w:t>
      </w:r>
      <w:proofErr w:type="spellEnd"/>
      <w:r>
        <w:t xml:space="preserve">” has been </w:t>
      </w:r>
      <w:r w:rsidR="00062E29">
        <w:t xml:space="preserve">embedded </w:t>
      </w:r>
      <w:r w:rsidR="007F36C9">
        <w:t>in</w:t>
      </w:r>
      <w:r w:rsidR="00062E29">
        <w:t xml:space="preserve"> </w:t>
      </w:r>
      <w:r w:rsidR="007F36C9">
        <w:t xml:space="preserve">the </w:t>
      </w:r>
      <w:r w:rsidR="00062E29">
        <w:t>OpenMRIS logotype</w:t>
      </w:r>
    </w:p>
    <w:p w14:paraId="7212939C" w14:textId="64405BA1" w:rsidR="00CE14FA" w:rsidRPr="00CE14FA" w:rsidRDefault="00CE14FA" w:rsidP="00CE14FA"/>
    <w:p w14:paraId="051422C0" w14:textId="720D0435" w:rsidR="00F16DFC" w:rsidRDefault="00F16DFC" w:rsidP="00F201A4">
      <w:pPr>
        <w:pStyle w:val="Heading1"/>
      </w:pPr>
      <w:bookmarkStart w:id="3" w:name="_Toc120801787"/>
      <w:r>
        <w:t>Documentation</w:t>
      </w:r>
      <w:r w:rsidR="003D18D6">
        <w:t xml:space="preserve"> changes</w:t>
      </w:r>
      <w:bookmarkEnd w:id="3"/>
    </w:p>
    <w:p w14:paraId="67D206BF" w14:textId="52D5B566" w:rsidR="00D6536B" w:rsidRDefault="00D6536B" w:rsidP="00D6536B">
      <w:r>
        <w:tab/>
      </w:r>
      <w:r w:rsidR="005B6D9F">
        <w:t>A r</w:t>
      </w:r>
      <w:r w:rsidR="008A46FE">
        <w:t>eworked “workflow definition” presentation has been added to the Workflow definition guide (</w:t>
      </w:r>
      <w:r w:rsidR="008A46FE" w:rsidRPr="008A46FE">
        <w:t>http://redmine.inka.in.ua/documents/134</w:t>
      </w:r>
      <w:r w:rsidR="008A46FE">
        <w:t xml:space="preserve">). </w:t>
      </w:r>
    </w:p>
    <w:p w14:paraId="06A09224" w14:textId="14ABD94F" w:rsidR="00654C35" w:rsidRDefault="00654C35" w:rsidP="00D6536B">
      <w:r>
        <w:tab/>
        <w:t>Added “</w:t>
      </w:r>
      <w:r w:rsidR="009973EF" w:rsidRPr="009973EF">
        <w:t>The implementation of concurrent activities in workflows by OpenMRIS software</w:t>
      </w:r>
      <w:r>
        <w:t>”</w:t>
      </w:r>
      <w:r w:rsidR="009973EF">
        <w:t xml:space="preserve"> </w:t>
      </w:r>
      <w:r w:rsidR="006318DB">
        <w:t xml:space="preserve">SRS </w:t>
      </w:r>
      <w:r>
        <w:t xml:space="preserve"> </w:t>
      </w:r>
      <w:r w:rsidR="009973EF">
        <w:t>document</w:t>
      </w:r>
      <w:r w:rsidR="006318DB">
        <w:t xml:space="preserve"> (</w:t>
      </w:r>
      <w:hyperlink r:id="rId8" w:history="1">
        <w:r w:rsidR="006318DB" w:rsidRPr="005239F8">
          <w:rPr>
            <w:rStyle w:val="Hyperlink"/>
          </w:rPr>
          <w:t>http://redmine.inka.in.ua/documents/175</w:t>
        </w:r>
      </w:hyperlink>
      <w:r w:rsidR="006318DB">
        <w:t>).</w:t>
      </w:r>
    </w:p>
    <w:p w14:paraId="59B591C9" w14:textId="06252042" w:rsidR="006318DB" w:rsidRPr="006318DB" w:rsidRDefault="006318DB" w:rsidP="00D6536B">
      <w:pPr>
        <w:rPr>
          <w:lang w:val="ru-RU"/>
        </w:rPr>
      </w:pPr>
      <w:r>
        <w:tab/>
        <w:t>Reworked “</w:t>
      </w:r>
      <w:r w:rsidRPr="006318DB">
        <w:t>Managing application routing in Pharmadex 2</w:t>
      </w:r>
      <w:r>
        <w:t>” (</w:t>
      </w:r>
      <w:hyperlink r:id="rId9" w:history="1">
        <w:r w:rsidRPr="005239F8">
          <w:rPr>
            <w:rStyle w:val="Hyperlink"/>
          </w:rPr>
          <w:t>http://redmine.inka.in.ua/documents/107</w:t>
        </w:r>
      </w:hyperlink>
      <w:r>
        <w:t>). Particularities of Modification and Deregistration workflows have been added.</w:t>
      </w:r>
    </w:p>
    <w:p w14:paraId="519F8F98" w14:textId="4602D641" w:rsidR="003D18D6" w:rsidRDefault="003D18D6" w:rsidP="00670F7E">
      <w:pPr>
        <w:pStyle w:val="Heading1"/>
      </w:pPr>
      <w:bookmarkStart w:id="4" w:name="_Toc120801788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13CC2"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1B43358A" w:rsidR="00101398" w:rsidRPr="00310828" w:rsidRDefault="00BC01B7" w:rsidP="00670F7E">
            <w:pPr>
              <w:rPr>
                <w:rFonts w:cstheme="minorHAnsi"/>
              </w:rPr>
            </w:pPr>
            <w:proofErr w:type="spellStart"/>
            <w:r w:rsidRPr="00BC01B7">
              <w:rPr>
                <w:rFonts w:cstheme="minorHAnsi"/>
              </w:rPr>
              <w:t>singletonError</w:t>
            </w:r>
            <w:proofErr w:type="spellEnd"/>
          </w:p>
        </w:tc>
        <w:tc>
          <w:tcPr>
            <w:tcW w:w="4737" w:type="dxa"/>
          </w:tcPr>
          <w:p w14:paraId="57E09220" w14:textId="505EF1BD" w:rsidR="00101398" w:rsidRPr="00310828" w:rsidRDefault="00BC01B7" w:rsidP="00BC01B7">
            <w:r>
              <w:t>Another application for this data is processing. Please, try again later.</w:t>
            </w:r>
          </w:p>
        </w:tc>
        <w:tc>
          <w:tcPr>
            <w:tcW w:w="2524" w:type="dxa"/>
          </w:tcPr>
          <w:p w14:paraId="22F8A865" w14:textId="4B729760" w:rsidR="00101398" w:rsidRPr="00310828" w:rsidRDefault="00BC01B7" w:rsidP="00670F7E">
            <w:r>
              <w:t>Submit to NMRA</w:t>
            </w:r>
          </w:p>
        </w:tc>
      </w:tr>
      <w:tr w:rsidR="00101398" w:rsidRPr="00E81162" w14:paraId="63AB9F56" w14:textId="3860E7C2" w:rsidTr="00013CC2">
        <w:tc>
          <w:tcPr>
            <w:tcW w:w="2089" w:type="dxa"/>
          </w:tcPr>
          <w:p w14:paraId="49D16681" w14:textId="620FFADE" w:rsidR="00101398" w:rsidRPr="00310828" w:rsidRDefault="007F36C9" w:rsidP="00670F7E">
            <w:proofErr w:type="spellStart"/>
            <w:r>
              <w:t>fullSearch</w:t>
            </w:r>
            <w:proofErr w:type="spellEnd"/>
          </w:p>
        </w:tc>
        <w:tc>
          <w:tcPr>
            <w:tcW w:w="4737" w:type="dxa"/>
          </w:tcPr>
          <w:p w14:paraId="015637E9" w14:textId="24C3D4FD" w:rsidR="00101398" w:rsidRPr="007F36C9" w:rsidRDefault="005B6D9F" w:rsidP="007F36C9">
            <w:r>
              <w:t>All available</w:t>
            </w:r>
          </w:p>
        </w:tc>
        <w:tc>
          <w:tcPr>
            <w:tcW w:w="2524" w:type="dxa"/>
          </w:tcPr>
          <w:p w14:paraId="78A7D8BC" w14:textId="699633FD" w:rsidR="00101398" w:rsidRPr="007F36C9" w:rsidRDefault="007F36C9" w:rsidP="00670F7E">
            <w:r>
              <w:t>Monitoring, find</w:t>
            </w:r>
            <w:r w:rsidR="005B6D9F">
              <w:t>ing</w:t>
            </w:r>
            <w:r>
              <w:t xml:space="preserve"> all feature</w:t>
            </w:r>
          </w:p>
        </w:tc>
      </w:tr>
      <w:tr w:rsidR="00101398" w:rsidRPr="00EE4ECB" w14:paraId="142A3E40" w14:textId="5A32ADA4" w:rsidTr="00013CC2">
        <w:tc>
          <w:tcPr>
            <w:tcW w:w="2089" w:type="dxa"/>
          </w:tcPr>
          <w:p w14:paraId="4A0CA133" w14:textId="5FCDDE1F" w:rsidR="00101398" w:rsidRPr="007A4985" w:rsidRDefault="007A4985" w:rsidP="007A4985">
            <w:proofErr w:type="spellStart"/>
            <w:r w:rsidRPr="007A4985">
              <w:t>dateactualLb</w:t>
            </w:r>
            <w:proofErr w:type="spellEnd"/>
          </w:p>
        </w:tc>
        <w:tc>
          <w:tcPr>
            <w:tcW w:w="4737" w:type="dxa"/>
          </w:tcPr>
          <w:p w14:paraId="6191099A" w14:textId="5175D080" w:rsidR="00101398" w:rsidRPr="00310828" w:rsidRDefault="007A4985" w:rsidP="007F36C9">
            <w:r>
              <w:t>Data actual on</w:t>
            </w:r>
          </w:p>
        </w:tc>
        <w:tc>
          <w:tcPr>
            <w:tcW w:w="2524" w:type="dxa"/>
          </w:tcPr>
          <w:p w14:paraId="653C4478" w14:textId="591C5AD5" w:rsidR="00101398" w:rsidRPr="00310828" w:rsidRDefault="007A4985" w:rsidP="00670F7E">
            <w:r>
              <w:t>Monitoring, finding all feature</w:t>
            </w:r>
          </w:p>
        </w:tc>
      </w:tr>
      <w:tr w:rsidR="00101398" w:rsidRPr="00195430" w14:paraId="72F4308C" w14:textId="541B8BE8" w:rsidTr="00013CC2">
        <w:tc>
          <w:tcPr>
            <w:tcW w:w="2089" w:type="dxa"/>
          </w:tcPr>
          <w:p w14:paraId="33A2E6E8" w14:textId="5B5A8DD3" w:rsidR="00101398" w:rsidRPr="00310828" w:rsidRDefault="00101398" w:rsidP="00670F7E">
            <w:pPr>
              <w:rPr>
                <w:lang w:val="ru-RU"/>
              </w:rPr>
            </w:pPr>
          </w:p>
        </w:tc>
        <w:tc>
          <w:tcPr>
            <w:tcW w:w="4737" w:type="dxa"/>
          </w:tcPr>
          <w:p w14:paraId="0B811AF7" w14:textId="235051B0" w:rsidR="00101398" w:rsidRPr="00310828" w:rsidRDefault="00101398" w:rsidP="00670F7E"/>
        </w:tc>
        <w:tc>
          <w:tcPr>
            <w:tcW w:w="2524" w:type="dxa"/>
          </w:tcPr>
          <w:p w14:paraId="3FD314BB" w14:textId="130E3693" w:rsidR="00101398" w:rsidRPr="00310828" w:rsidRDefault="00101398" w:rsidP="00670F7E">
            <w:pPr>
              <w:rPr>
                <w:lang w:val="ru-RU"/>
              </w:rPr>
            </w:pPr>
          </w:p>
        </w:tc>
      </w:tr>
      <w:tr w:rsidR="00013CC2" w:rsidRPr="00195430" w14:paraId="72331371" w14:textId="77777777" w:rsidTr="00013CC2">
        <w:tc>
          <w:tcPr>
            <w:tcW w:w="2089" w:type="dxa"/>
          </w:tcPr>
          <w:p w14:paraId="229EA14D" w14:textId="70FEA1F7" w:rsidR="00013CC2" w:rsidRPr="00310828" w:rsidRDefault="00013CC2" w:rsidP="00013CC2">
            <w:pPr>
              <w:rPr>
                <w:lang w:val="ru-RU"/>
              </w:rPr>
            </w:pPr>
          </w:p>
        </w:tc>
        <w:tc>
          <w:tcPr>
            <w:tcW w:w="4737" w:type="dxa"/>
          </w:tcPr>
          <w:p w14:paraId="3A9ECF81" w14:textId="5D03AC87" w:rsidR="00013CC2" w:rsidRPr="00310828" w:rsidRDefault="00013CC2" w:rsidP="00013CC2"/>
        </w:tc>
        <w:tc>
          <w:tcPr>
            <w:tcW w:w="2524" w:type="dxa"/>
          </w:tcPr>
          <w:p w14:paraId="798B5B1B" w14:textId="3BFFBD08" w:rsidR="00013CC2" w:rsidRPr="00310828" w:rsidRDefault="00013CC2" w:rsidP="00013CC2">
            <w:pPr>
              <w:rPr>
                <w:lang w:val="ru-RU"/>
              </w:rPr>
            </w:pPr>
          </w:p>
        </w:tc>
      </w:tr>
      <w:tr w:rsidR="00013CC2" w:rsidRPr="00195430" w14:paraId="38D468C3" w14:textId="77777777" w:rsidTr="00013CC2">
        <w:tc>
          <w:tcPr>
            <w:tcW w:w="2089" w:type="dxa"/>
          </w:tcPr>
          <w:p w14:paraId="0D5B9832" w14:textId="5E99CE0F" w:rsidR="00013CC2" w:rsidRPr="00310828" w:rsidRDefault="00013CC2" w:rsidP="00013CC2">
            <w:pPr>
              <w:rPr>
                <w:lang w:val="ru-RU"/>
              </w:rPr>
            </w:pPr>
          </w:p>
        </w:tc>
        <w:tc>
          <w:tcPr>
            <w:tcW w:w="4737" w:type="dxa"/>
          </w:tcPr>
          <w:p w14:paraId="0DEA6572" w14:textId="37FF778B" w:rsidR="00013CC2" w:rsidRPr="00310828" w:rsidRDefault="00013CC2" w:rsidP="00013CC2"/>
        </w:tc>
        <w:tc>
          <w:tcPr>
            <w:tcW w:w="2524" w:type="dxa"/>
          </w:tcPr>
          <w:p w14:paraId="7442917D" w14:textId="73986249" w:rsidR="00013CC2" w:rsidRPr="00310828" w:rsidRDefault="00013CC2" w:rsidP="00013CC2">
            <w:pPr>
              <w:rPr>
                <w:lang w:val="ru-RU"/>
              </w:rPr>
            </w:pPr>
          </w:p>
        </w:tc>
      </w:tr>
    </w:tbl>
    <w:p w14:paraId="75E2688E" w14:textId="77777777" w:rsidR="00670F7E" w:rsidRPr="00195430" w:rsidRDefault="00670F7E" w:rsidP="00670F7E">
      <w:pPr>
        <w:rPr>
          <w:lang w:val="ru-RU"/>
        </w:rPr>
      </w:pPr>
    </w:p>
    <w:p w14:paraId="4888C827" w14:textId="360AD500" w:rsidR="007F36C9" w:rsidRDefault="007F36C9" w:rsidP="00245549">
      <w:pPr>
        <w:pStyle w:val="Heading1"/>
      </w:pPr>
      <w:bookmarkStart w:id="5" w:name="_Toc120801789"/>
      <w:r>
        <w:t>How to find any application using the Monitoring menu</w:t>
      </w:r>
      <w:bookmarkEnd w:id="5"/>
    </w:p>
    <w:p w14:paraId="58C35098" w14:textId="076CBC56" w:rsidR="005B6D9F" w:rsidRDefault="007F36C9" w:rsidP="00001CF3">
      <w:pPr>
        <w:keepNext/>
      </w:pPr>
      <w:r>
        <w:tab/>
      </w:r>
      <w:r w:rsidR="005B6D9F">
        <w:t>Before using this feature, the DWH should be rebuilt. It will be after 15 min of software restart, daily or by demand using the Administrate-Configurations-Reports-Update DWH feature. The rebuild may last up to 20 minutes</w:t>
      </w:r>
    </w:p>
    <w:p w14:paraId="130AAF0D" w14:textId="77777777" w:rsidR="005B6D9F" w:rsidRDefault="005B6D9F" w:rsidP="005B6D9F">
      <w:pPr>
        <w:keepNext/>
      </w:pPr>
      <w:r>
        <w:rPr>
          <w:noProof/>
        </w:rPr>
        <w:drawing>
          <wp:inline distT="0" distB="0" distL="0" distR="0" wp14:anchorId="47A5778C" wp14:editId="4D7F044A">
            <wp:extent cx="5943600" cy="1316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A462A" w14:textId="49E77317" w:rsidR="005B6D9F" w:rsidRDefault="005B6D9F" w:rsidP="005B6D9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Press this to re-build manually</w:t>
      </w:r>
    </w:p>
    <w:p w14:paraId="42C57D95" w14:textId="1A784563" w:rsidR="005B6D9F" w:rsidRDefault="005B6D9F" w:rsidP="00001CF3">
      <w:pPr>
        <w:keepNext/>
      </w:pPr>
      <w:r>
        <w:lastRenderedPageBreak/>
        <w:t xml:space="preserve"> </w:t>
      </w:r>
    </w:p>
    <w:p w14:paraId="38D89C54" w14:textId="61B41613" w:rsidR="007F36C9" w:rsidRDefault="007F36C9" w:rsidP="005B6D9F">
      <w:pPr>
        <w:keepNext/>
        <w:ind w:firstLine="720"/>
      </w:pPr>
      <w:r>
        <w:t>For the main office Supervisor users, it is possible to find and inspect a</w:t>
      </w:r>
      <w:r w:rsidR="005B6D9F">
        <w:t>l</w:t>
      </w:r>
      <w:r>
        <w:t>l available applications in one place. It is a convenient alternative for reporting, To Do</w:t>
      </w:r>
      <w:r w:rsidR="005B6D9F">
        <w:t>,</w:t>
      </w:r>
      <w:r>
        <w:t xml:space="preserve"> and other Monitoring features in </w:t>
      </w:r>
      <w:r w:rsidR="005B6D9F">
        <w:t xml:space="preserve">a </w:t>
      </w:r>
      <w:r>
        <w:t>case when the application seems as not found anywhere.</w:t>
      </w:r>
    </w:p>
    <w:p w14:paraId="0937BB9E" w14:textId="14DEC6EA" w:rsidR="007F36C9" w:rsidRDefault="007F36C9" w:rsidP="007F36C9">
      <w:pPr>
        <w:keepNext/>
      </w:pPr>
      <w:r>
        <w:rPr>
          <w:noProof/>
        </w:rPr>
        <w:drawing>
          <wp:inline distT="0" distB="0" distL="0" distR="0" wp14:anchorId="4181C12B" wp14:editId="50444463">
            <wp:extent cx="5943600" cy="28530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F8016" w14:textId="54BFD3E2" w:rsidR="007F36C9" w:rsidRDefault="007F36C9" w:rsidP="007F36C9">
      <w:pPr>
        <w:pStyle w:val="Caption"/>
      </w:pPr>
      <w:r>
        <w:t xml:space="preserve">Figure </w:t>
      </w:r>
      <w:fldSimple w:instr=" SEQ Figure \* ARABIC ">
        <w:r w:rsidR="005B6D9F">
          <w:rPr>
            <w:noProof/>
          </w:rPr>
          <w:t>2</w:t>
        </w:r>
      </w:fldSimple>
      <w:r>
        <w:t xml:space="preserve"> Find all available applications using </w:t>
      </w:r>
      <w:r w:rsidR="005B6D9F">
        <w:t xml:space="preserve">the </w:t>
      </w:r>
      <w:r>
        <w:t xml:space="preserve">text search </w:t>
      </w:r>
    </w:p>
    <w:p w14:paraId="19F30A22" w14:textId="5EF20E2D" w:rsidR="0086656B" w:rsidRDefault="007F36C9" w:rsidP="007F36C9">
      <w:r>
        <w:tab/>
      </w:r>
      <w:r w:rsidR="0086656B">
        <w:t>Unlike any other Monitoring features, the data in this screen is not real</w:t>
      </w:r>
      <w:r w:rsidR="0005605F">
        <w:t>-</w:t>
      </w:r>
      <w:r w:rsidR="0086656B">
        <w:t>time data. The actuality can be found above the table.</w:t>
      </w:r>
    </w:p>
    <w:p w14:paraId="75EC0025" w14:textId="78637100" w:rsidR="007F36C9" w:rsidRPr="007F36C9" w:rsidRDefault="007F36C9" w:rsidP="0086656B">
      <w:pPr>
        <w:ind w:firstLine="360"/>
      </w:pPr>
      <w:r>
        <w:t>This feature intends only for Supervisors, Moderators</w:t>
      </w:r>
      <w:r w:rsidR="005B6D9F">
        <w:t>,</w:t>
      </w:r>
      <w:r>
        <w:t xml:space="preserve"> and applicants. For applicant</w:t>
      </w:r>
      <w:r w:rsidR="005B6D9F">
        <w:t>s,</w:t>
      </w:r>
      <w:r>
        <w:t xml:space="preserve"> all application</w:t>
      </w:r>
      <w:r w:rsidR="005B6D9F">
        <w:t>s</w:t>
      </w:r>
      <w:r>
        <w:t xml:space="preserve"> initiated by it will be available regardless of state.</w:t>
      </w:r>
    </w:p>
    <w:p w14:paraId="63E53027" w14:textId="6B977F74" w:rsidR="007F36C9" w:rsidRDefault="007F36C9" w:rsidP="00E86D1F">
      <w:pPr>
        <w:pStyle w:val="ListParagraph"/>
        <w:numPr>
          <w:ilvl w:val="0"/>
          <w:numId w:val="11"/>
        </w:numPr>
      </w:pPr>
      <w:r>
        <w:t>For the main office Supervisor, all application</w:t>
      </w:r>
      <w:r w:rsidR="005B6D9F">
        <w:t>s</w:t>
      </w:r>
      <w:r>
        <w:t xml:space="preserve"> in the database will be available, regardless of type and territories</w:t>
      </w:r>
    </w:p>
    <w:p w14:paraId="4D3AF005" w14:textId="06942A46" w:rsidR="007F36C9" w:rsidRDefault="007F36C9" w:rsidP="00E86D1F">
      <w:pPr>
        <w:pStyle w:val="ListParagraph"/>
        <w:numPr>
          <w:ilvl w:val="0"/>
          <w:numId w:val="11"/>
        </w:numPr>
      </w:pPr>
      <w:r>
        <w:t>For the main office moderator, applications will be available regardless of territory, however</w:t>
      </w:r>
      <w:r w:rsidR="005B6D9F">
        <w:t>,</w:t>
      </w:r>
      <w:r>
        <w:t xml:space="preserve"> restricted by types</w:t>
      </w:r>
    </w:p>
    <w:p w14:paraId="7289C469" w14:textId="4994031D" w:rsidR="007F36C9" w:rsidRDefault="007F36C9" w:rsidP="00E86D1F">
      <w:pPr>
        <w:pStyle w:val="ListParagraph"/>
        <w:numPr>
          <w:ilvl w:val="0"/>
          <w:numId w:val="11"/>
        </w:numPr>
      </w:pPr>
      <w:r>
        <w:t>For the branch office Supervisor, all application</w:t>
      </w:r>
      <w:r w:rsidR="005B6D9F">
        <w:t>s</w:t>
      </w:r>
      <w:r>
        <w:t xml:space="preserve"> restricted by territory will be available, regardless of </w:t>
      </w:r>
      <w:r w:rsidR="005B6D9F">
        <w:t xml:space="preserve">the </w:t>
      </w:r>
      <w:r>
        <w:t>types</w:t>
      </w:r>
    </w:p>
    <w:p w14:paraId="519FCD5E" w14:textId="46677738" w:rsidR="007F36C9" w:rsidRDefault="007F36C9" w:rsidP="00E86D1F">
      <w:pPr>
        <w:pStyle w:val="ListParagraph"/>
        <w:numPr>
          <w:ilvl w:val="0"/>
          <w:numId w:val="11"/>
        </w:numPr>
      </w:pPr>
      <w:r>
        <w:t xml:space="preserve">For the branch office moderator, </w:t>
      </w:r>
      <w:r w:rsidR="00E86D1F">
        <w:t>all application</w:t>
      </w:r>
      <w:r w:rsidR="005B6D9F">
        <w:t>s</w:t>
      </w:r>
      <w:r w:rsidR="00E86D1F">
        <w:t xml:space="preserve"> restricted by territory and type will be available</w:t>
      </w:r>
    </w:p>
    <w:p w14:paraId="458EFC8C" w14:textId="6E162DBA" w:rsidR="007F36C9" w:rsidRDefault="007F36C9" w:rsidP="007F36C9">
      <w:r>
        <w:t xml:space="preserve"> </w:t>
      </w:r>
    </w:p>
    <w:p w14:paraId="7E51AC9A" w14:textId="77777777" w:rsidR="00945FFB" w:rsidRDefault="00945FFB" w:rsidP="00945FFB">
      <w:pPr>
        <w:keepNext/>
      </w:pPr>
      <w:r>
        <w:rPr>
          <w:noProof/>
        </w:rPr>
        <w:lastRenderedPageBreak/>
        <w:drawing>
          <wp:inline distT="0" distB="0" distL="0" distR="0" wp14:anchorId="09204F5A" wp14:editId="350B68F6">
            <wp:extent cx="5943600" cy="3587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BD793" w14:textId="0A557B49" w:rsidR="007F36C9" w:rsidRPr="007F36C9" w:rsidRDefault="00945FFB" w:rsidP="00945FFB">
      <w:pPr>
        <w:pStyle w:val="Caption"/>
      </w:pPr>
      <w:r>
        <w:t xml:space="preserve">Figure </w:t>
      </w:r>
      <w:fldSimple w:instr=" SEQ Figure \* ARABIC ">
        <w:r w:rsidR="005B6D9F">
          <w:rPr>
            <w:noProof/>
          </w:rPr>
          <w:t>3</w:t>
        </w:r>
      </w:fldSimple>
      <w:r>
        <w:t xml:space="preserve"> This moderator of </w:t>
      </w:r>
      <w:r w:rsidR="005B6D9F">
        <w:t xml:space="preserve">the </w:t>
      </w:r>
      <w:r>
        <w:t>main office will be restricted only to applications listed, regardless of territory</w:t>
      </w:r>
    </w:p>
    <w:p w14:paraId="2217F953" w14:textId="77777777" w:rsidR="007F36C9" w:rsidRPr="007F36C9" w:rsidRDefault="007F36C9" w:rsidP="007F36C9"/>
    <w:p w14:paraId="69D09B84" w14:textId="42C63269" w:rsidR="00245549" w:rsidRDefault="00245549" w:rsidP="00245549">
      <w:pPr>
        <w:pStyle w:val="Heading1"/>
      </w:pPr>
      <w:bookmarkStart w:id="6" w:name="_Toc120801790"/>
      <w:r>
        <w:t>Disclaimer</w:t>
      </w:r>
      <w:bookmarkEnd w:id="6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1138857D" w14:textId="7F96610A" w:rsidR="00000E35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3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000E35" w:rsidSect="00B31395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BDF9C" w14:textId="77777777" w:rsidR="00F91D53" w:rsidRDefault="00F91D53" w:rsidP="00EB0FAC">
      <w:pPr>
        <w:spacing w:after="0" w:line="240" w:lineRule="auto"/>
      </w:pPr>
      <w:r>
        <w:separator/>
      </w:r>
    </w:p>
  </w:endnote>
  <w:endnote w:type="continuationSeparator" w:id="0">
    <w:p w14:paraId="1E8992F4" w14:textId="77777777" w:rsidR="00F91D53" w:rsidRDefault="00F91D5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99FDA" w14:textId="77777777" w:rsidR="00F91D53" w:rsidRDefault="00F91D53" w:rsidP="00EB0FAC">
      <w:pPr>
        <w:spacing w:after="0" w:line="240" w:lineRule="auto"/>
      </w:pPr>
      <w:r>
        <w:separator/>
      </w:r>
    </w:p>
  </w:footnote>
  <w:footnote w:type="continuationSeparator" w:id="0">
    <w:p w14:paraId="11A9DAB4" w14:textId="77777777" w:rsidR="00F91D53" w:rsidRDefault="00F91D5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6"/>
  </w:num>
  <w:num w:numId="2" w16cid:durableId="1708069006">
    <w:abstractNumId w:val="5"/>
  </w:num>
  <w:num w:numId="3" w16cid:durableId="1199201290">
    <w:abstractNumId w:val="2"/>
  </w:num>
  <w:num w:numId="4" w16cid:durableId="1919556782">
    <w:abstractNumId w:val="4"/>
  </w:num>
  <w:num w:numId="5" w16cid:durableId="1764916421">
    <w:abstractNumId w:val="7"/>
  </w:num>
  <w:num w:numId="6" w16cid:durableId="1747915078">
    <w:abstractNumId w:val="3"/>
  </w:num>
  <w:num w:numId="7" w16cid:durableId="1078282616">
    <w:abstractNumId w:val="1"/>
  </w:num>
  <w:num w:numId="8" w16cid:durableId="270741820">
    <w:abstractNumId w:val="9"/>
  </w:num>
  <w:num w:numId="9" w16cid:durableId="1779448097">
    <w:abstractNumId w:val="8"/>
  </w:num>
  <w:num w:numId="10" w16cid:durableId="492844015">
    <w:abstractNumId w:val="0"/>
  </w:num>
  <w:num w:numId="11" w16cid:durableId="986468707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a8FAMGOjxktAAAA"/>
  </w:docVars>
  <w:rsids>
    <w:rsidRoot w:val="002679D2"/>
    <w:rsid w:val="00000E35"/>
    <w:rsid w:val="00001CF3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605F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81DC0"/>
    <w:rsid w:val="00190BBD"/>
    <w:rsid w:val="0019269C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25C3"/>
    <w:rsid w:val="00377372"/>
    <w:rsid w:val="0038013D"/>
    <w:rsid w:val="0038207B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C1E67"/>
    <w:rsid w:val="005D107A"/>
    <w:rsid w:val="005D2BE4"/>
    <w:rsid w:val="005D7AA2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18DB"/>
    <w:rsid w:val="006335DD"/>
    <w:rsid w:val="00634365"/>
    <w:rsid w:val="00634D15"/>
    <w:rsid w:val="00641230"/>
    <w:rsid w:val="00646606"/>
    <w:rsid w:val="006500C7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A2611"/>
    <w:rsid w:val="006A43E7"/>
    <w:rsid w:val="006A558C"/>
    <w:rsid w:val="006A5EF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15D1"/>
    <w:rsid w:val="00792272"/>
    <w:rsid w:val="0079650E"/>
    <w:rsid w:val="007A09A7"/>
    <w:rsid w:val="007A4985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36C9"/>
    <w:rsid w:val="007F577D"/>
    <w:rsid w:val="007F5EDC"/>
    <w:rsid w:val="00801DC6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DC"/>
    <w:rsid w:val="008638F6"/>
    <w:rsid w:val="0086656B"/>
    <w:rsid w:val="008676DA"/>
    <w:rsid w:val="0087221F"/>
    <w:rsid w:val="0088084D"/>
    <w:rsid w:val="008827CF"/>
    <w:rsid w:val="00885093"/>
    <w:rsid w:val="00886CEC"/>
    <w:rsid w:val="008902F9"/>
    <w:rsid w:val="0089103A"/>
    <w:rsid w:val="008953FA"/>
    <w:rsid w:val="00897AF2"/>
    <w:rsid w:val="008A2A23"/>
    <w:rsid w:val="008A46FE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9F3967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5B66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C01B7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4FA"/>
    <w:rsid w:val="00CE1EC6"/>
    <w:rsid w:val="00CE272C"/>
    <w:rsid w:val="00CE7154"/>
    <w:rsid w:val="00CF0EFD"/>
    <w:rsid w:val="00CF4C6F"/>
    <w:rsid w:val="00CF621C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48E"/>
    <w:rsid w:val="00DF12B8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1310"/>
    <w:rsid w:val="00F11F84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1D53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documents/175" TargetMode="External"/><Relationship Id="rId13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107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1</TotalTime>
  <Pages>4</Pages>
  <Words>655</Words>
  <Characters>373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34</cp:revision>
  <dcterms:created xsi:type="dcterms:W3CDTF">2021-06-27T19:21:00Z</dcterms:created>
  <dcterms:modified xsi:type="dcterms:W3CDTF">2022-12-01T14:26:00Z</dcterms:modified>
</cp:coreProperties>
</file>